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AA80E8B" w:rsidR="007D7C68" w:rsidRDefault="007D7C68">
      <w:pPr>
        <w:rPr>
          <w:lang w:val="en-US"/>
        </w:rPr>
      </w:pPr>
    </w:p>
    <w:p w14:paraId="0C42ADB6" w14:textId="37C5E932" w:rsidR="00726D24" w:rsidRDefault="00726D24">
      <w:pPr>
        <w:rPr>
          <w:lang w:val="en-US"/>
        </w:rPr>
      </w:pPr>
    </w:p>
    <w:p w14:paraId="3E8FF416" w14:textId="4689269B" w:rsidR="00726D24" w:rsidRDefault="00726D24">
      <w:pPr>
        <w:rPr>
          <w:lang w:val="en-US"/>
        </w:rPr>
      </w:pPr>
    </w:p>
    <w:p w14:paraId="169AD111" w14:textId="6993A383" w:rsidR="00726D24" w:rsidRDefault="00726D24">
      <w:pPr>
        <w:rPr>
          <w:lang w:val="en-US"/>
        </w:rPr>
      </w:pPr>
    </w:p>
    <w:p w14:paraId="5FF4DABD" w14:textId="419A8882" w:rsidR="00726D24" w:rsidRDefault="00726D24">
      <w:pPr>
        <w:rPr>
          <w:lang w:val="en-US"/>
        </w:rPr>
      </w:pPr>
    </w:p>
    <w:p w14:paraId="6073A816" w14:textId="4A0F4BF0" w:rsidR="00726D24" w:rsidRDefault="00726D24">
      <w:pPr>
        <w:rPr>
          <w:lang w:val="en-US"/>
        </w:rPr>
      </w:pPr>
    </w:p>
    <w:p w14:paraId="47E123CF" w14:textId="05B3EECB" w:rsidR="00726D24" w:rsidRDefault="00726D24">
      <w:pPr>
        <w:rPr>
          <w:lang w:val="en-US"/>
        </w:rPr>
      </w:pPr>
    </w:p>
    <w:p w14:paraId="62DC88B5" w14:textId="0C305167" w:rsidR="00726D24" w:rsidRDefault="00726D24">
      <w:pPr>
        <w:rPr>
          <w:lang w:val="en-US"/>
        </w:rPr>
      </w:pPr>
    </w:p>
    <w:p w14:paraId="34AF9105" w14:textId="4234439B" w:rsidR="00726D24" w:rsidRDefault="00726D24">
      <w:pPr>
        <w:rPr>
          <w:lang w:val="en-US"/>
        </w:rPr>
      </w:pPr>
    </w:p>
    <w:p w14:paraId="6A1267EC" w14:textId="67BFD235" w:rsidR="00726D24" w:rsidRDefault="00726D24">
      <w:pPr>
        <w:rPr>
          <w:lang w:val="en-US"/>
        </w:rPr>
      </w:pPr>
    </w:p>
    <w:p w14:paraId="44F01851" w14:textId="169D3913" w:rsidR="00726D24" w:rsidRDefault="00726D24">
      <w:pPr>
        <w:rPr>
          <w:lang w:val="en-US"/>
        </w:rPr>
      </w:pPr>
    </w:p>
    <w:p w14:paraId="28A34820" w14:textId="65643D62" w:rsidR="00726D24" w:rsidRDefault="00726D24">
      <w:pPr>
        <w:rPr>
          <w:lang w:val="en-US"/>
        </w:rPr>
      </w:pPr>
    </w:p>
    <w:p w14:paraId="5193C89E" w14:textId="0A2E7FEE" w:rsidR="00726D24" w:rsidRDefault="00726D24">
      <w:pPr>
        <w:rPr>
          <w:lang w:val="en-US"/>
        </w:rPr>
      </w:pPr>
    </w:p>
    <w:p w14:paraId="34EE7E8A" w14:textId="0B313631" w:rsidR="00726D24" w:rsidRDefault="00726D24">
      <w:pPr>
        <w:rPr>
          <w:lang w:val="en-US"/>
        </w:rPr>
      </w:pPr>
    </w:p>
    <w:p w14:paraId="79F89ABD" w14:textId="1CA41BE3" w:rsidR="00726D24" w:rsidRDefault="00726D24">
      <w:pPr>
        <w:rPr>
          <w:lang w:val="en-US"/>
        </w:rPr>
      </w:pPr>
    </w:p>
    <w:p w14:paraId="5ECEA237" w14:textId="27DD0010" w:rsidR="00726D24" w:rsidRDefault="00726D24">
      <w:pPr>
        <w:rPr>
          <w:lang w:val="en-US"/>
        </w:rPr>
      </w:pPr>
    </w:p>
    <w:p w14:paraId="64583E27" w14:textId="14524C7C" w:rsidR="00726D24" w:rsidRDefault="00726D24">
      <w:pPr>
        <w:rPr>
          <w:lang w:val="en-US"/>
        </w:rPr>
      </w:pPr>
    </w:p>
    <w:p w14:paraId="344CEC9E" w14:textId="24962708" w:rsidR="00726D24" w:rsidRDefault="00726D24">
      <w:pPr>
        <w:rPr>
          <w:lang w:val="en-US"/>
        </w:rPr>
      </w:pPr>
    </w:p>
    <w:p w14:paraId="2F6429F6" w14:textId="2F65BE0C" w:rsidR="00726D24" w:rsidRDefault="00726D24">
      <w:pPr>
        <w:rPr>
          <w:lang w:val="en-US"/>
        </w:rPr>
      </w:pPr>
    </w:p>
    <w:p w14:paraId="6D388D7A" w14:textId="232BAC95" w:rsidR="00726D24" w:rsidRDefault="00726D24">
      <w:pPr>
        <w:rPr>
          <w:lang w:val="en-US"/>
        </w:rPr>
      </w:pPr>
    </w:p>
    <w:p w14:paraId="5D8889E6" w14:textId="454B93A4" w:rsidR="00726D24" w:rsidRDefault="00726D24">
      <w:pPr>
        <w:rPr>
          <w:lang w:val="en-US"/>
        </w:rPr>
      </w:pPr>
    </w:p>
    <w:p w14:paraId="7F6BDF5A" w14:textId="77777777" w:rsidR="00726D24" w:rsidRPr="007D7C68" w:rsidRDefault="00726D24">
      <w:pPr>
        <w:rPr>
          <w:lang w:val="en-US"/>
        </w:rPr>
      </w:pPr>
    </w:p>
    <w:sectPr w:rsidR="00726D24" w:rsidRPr="007D7C68" w:rsidSect="00F844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560F0" w14:textId="77777777" w:rsidR="00726D24" w:rsidRDefault="00726D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93EED" w14:textId="77777777" w:rsidR="00726D24" w:rsidRDefault="00726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B2106" w14:textId="77777777" w:rsidR="00726D24" w:rsidRDefault="00726D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bookmarkStart w:id="0" w:name="_GoBack"/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465A1058">
          <wp:simplePos x="0" y="0"/>
          <wp:positionH relativeFrom="page">
            <wp:posOffset>9525</wp:posOffset>
          </wp:positionH>
          <wp:positionV relativeFrom="paragraph">
            <wp:posOffset>-445927</wp:posOffset>
          </wp:positionV>
          <wp:extent cx="10046970" cy="7761284"/>
          <wp:effectExtent l="0" t="0" r="0" b="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1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74743F29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26D24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94D641-5823-41C8-A20B-B31814A68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0:00Z</dcterms:modified>
</cp:coreProperties>
</file>